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D1026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D1026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D1026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D1026B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D1026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497AED57" w:rsidR="00897D83" w:rsidRPr="00D1026B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　　</w:t>
      </w:r>
      <w:r w:rsidR="00570BED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脳内炎症と認知機能低下の関連の検討</w:t>
      </w:r>
    </w:p>
    <w:p w14:paraId="056DB6DC" w14:textId="77777777" w:rsidR="00897D83" w:rsidRPr="00D1026B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3B6F1B38" w:rsidR="00897D83" w:rsidRPr="00D1026B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D46339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570BED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医学部附属病院集中治療部</w:t>
      </w:r>
      <w:r w:rsidR="00D46339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</w:p>
    <w:p w14:paraId="48CDD38D" w14:textId="3FBD02A4" w:rsidR="00977207" w:rsidRPr="00D1026B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0A3978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</w:t>
      </w:r>
      <w:r w:rsidR="00570BED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木下　裕貴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0A3978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7C282D5F" w14:textId="77777777" w:rsidR="00D46339" w:rsidRPr="00D1026B" w:rsidRDefault="00D46339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45C2B885" w:rsidR="00977207" w:rsidRPr="00D1026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710583"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による</w:t>
      </w:r>
      <w:r w:rsidR="00BE5D66"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D1026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D1026B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D1026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D1026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D1026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D1026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D1026B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D1026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D1026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D1026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D1026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D1026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D1026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D1026B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D1026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D1026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D1026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D1026B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D1026B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D1026B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D1026B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D1026B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D1026B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D1026B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D1026B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D1026B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D1026B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D1026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D1026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D1026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D1026B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D1026B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D1026B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D1026B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D1026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D1026B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D1026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D1026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D1026B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D1026B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D1026B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D1026B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D1026B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D1026B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 w:rsidRPr="00D1026B"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55E27E2F" w:rsidR="004C60A9" w:rsidRPr="00D1026B" w:rsidRDefault="004C60A9" w:rsidP="000A3978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A8221C" w:rsidRPr="00D1026B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  <w:t>: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6D0FB16E" w:rsidR="004C60A9" w:rsidRPr="00D1026B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A8221C"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0E16B96F" w:rsidR="004C60A9" w:rsidRPr="00D1026B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A8221C"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D1026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5498 FAX:0172-39-5205</w:t>
      </w:r>
    </w:p>
    <w:sectPr w:rsidR="004C60A9" w:rsidRPr="00D1026B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6C89B" w14:textId="77777777" w:rsidR="00C22AAB" w:rsidRDefault="00C22AAB" w:rsidP="00BE406F">
      <w:r>
        <w:separator/>
      </w:r>
    </w:p>
  </w:endnote>
  <w:endnote w:type="continuationSeparator" w:id="0">
    <w:p w14:paraId="5830DA07" w14:textId="77777777" w:rsidR="00C22AAB" w:rsidRDefault="00C22AAB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495B9" w14:textId="77777777" w:rsidR="00C22AAB" w:rsidRDefault="00C22AAB" w:rsidP="00BE406F">
      <w:r>
        <w:separator/>
      </w:r>
    </w:p>
  </w:footnote>
  <w:footnote w:type="continuationSeparator" w:id="0">
    <w:p w14:paraId="1EE89F85" w14:textId="77777777" w:rsidR="00C22AAB" w:rsidRDefault="00C22AAB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B65"/>
    <w:rsid w:val="000A0F63"/>
    <w:rsid w:val="000A3978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D3C05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4D3C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0BED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902A35"/>
    <w:rsid w:val="00917A69"/>
    <w:rsid w:val="009439C9"/>
    <w:rsid w:val="0095588B"/>
    <w:rsid w:val="0096329B"/>
    <w:rsid w:val="00977207"/>
    <w:rsid w:val="00980E48"/>
    <w:rsid w:val="00995FE1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B719C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22AAB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1026B"/>
    <w:rsid w:val="00D3109C"/>
    <w:rsid w:val="00D35C59"/>
    <w:rsid w:val="00D433EA"/>
    <w:rsid w:val="00D46339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丸山　朋</cp:lastModifiedBy>
  <cp:revision>2</cp:revision>
  <cp:lastPrinted>2022-10-17T02:51:00Z</cp:lastPrinted>
  <dcterms:created xsi:type="dcterms:W3CDTF">2023-09-14T03:14:00Z</dcterms:created>
  <dcterms:modified xsi:type="dcterms:W3CDTF">2023-09-14T03:14:00Z</dcterms:modified>
</cp:coreProperties>
</file>